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787D" w:rsidRDefault="003F5F86">
      <w:r>
        <w:t>Calvary Episcopal Hymns September 26, 2021</w:t>
      </w:r>
    </w:p>
    <w:p w:rsidR="003F5F86" w:rsidRDefault="003F5F86"/>
    <w:p w:rsidR="003F5F86" w:rsidRDefault="003F5F86"/>
    <w:p w:rsidR="003F5F86" w:rsidRDefault="003F5F86" w:rsidP="003F5F86">
      <w:r>
        <w:t xml:space="preserve">Opening Hymn 472   </w:t>
      </w:r>
      <w:r>
        <w:t>Hope of the world, thou Christ of great compassion</w:t>
      </w:r>
    </w:p>
    <w:p w:rsidR="003F5F86" w:rsidRDefault="003F5F86" w:rsidP="003F5F86"/>
    <w:p w:rsidR="003F5F86" w:rsidRDefault="003F5F86" w:rsidP="003F5F86">
      <w:r>
        <w:t>1</w:t>
      </w:r>
      <w:r>
        <w:t xml:space="preserve">    </w:t>
      </w:r>
      <w:r>
        <w:t>Hope of the world, thou Christ of great compassion,</w:t>
      </w:r>
    </w:p>
    <w:p w:rsidR="003F5F86" w:rsidRDefault="003F5F86" w:rsidP="003F5F86">
      <w:r>
        <w:t>speak to our fearful hearts by conflict rent.</w:t>
      </w:r>
    </w:p>
    <w:p w:rsidR="003F5F86" w:rsidRDefault="003F5F86" w:rsidP="003F5F86">
      <w:r>
        <w:t>Save us, thy people, from consuming passion,</w:t>
      </w:r>
    </w:p>
    <w:p w:rsidR="003F5F86" w:rsidRDefault="003F5F86" w:rsidP="003F5F86">
      <w:r>
        <w:t>who by our own false hopes and aims are spent.</w:t>
      </w:r>
    </w:p>
    <w:p w:rsidR="003F5F86" w:rsidRDefault="003F5F86" w:rsidP="003F5F86"/>
    <w:p w:rsidR="003F5F86" w:rsidRDefault="003F5F86" w:rsidP="003F5F86">
      <w:r>
        <w:t>2</w:t>
      </w:r>
      <w:r>
        <w:t xml:space="preserve">    </w:t>
      </w:r>
      <w:r>
        <w:t>Hope of the world, God’s gift from highest heaven,</w:t>
      </w:r>
    </w:p>
    <w:p w:rsidR="003F5F86" w:rsidRDefault="003F5F86" w:rsidP="003F5F86">
      <w:r>
        <w:t>bringing to hungry souls the bread of life,</w:t>
      </w:r>
    </w:p>
    <w:p w:rsidR="003F5F86" w:rsidRDefault="003F5F86" w:rsidP="003F5F86">
      <w:r>
        <w:t>still let thy Spirit unto us be given</w:t>
      </w:r>
    </w:p>
    <w:p w:rsidR="003F5F86" w:rsidRDefault="003F5F86" w:rsidP="003F5F86">
      <w:r>
        <w:t>to heal earth’s wounds and end her bitter strife.</w:t>
      </w:r>
    </w:p>
    <w:p w:rsidR="003F5F86" w:rsidRDefault="003F5F86" w:rsidP="003F5F86"/>
    <w:p w:rsidR="003F5F86" w:rsidRDefault="003F5F86" w:rsidP="003F5F86">
      <w:r>
        <w:t>3</w:t>
      </w:r>
      <w:r>
        <w:t xml:space="preserve">    </w:t>
      </w:r>
      <w:r>
        <w:t>Hope of the world, afoot on dusty highways,</w:t>
      </w:r>
    </w:p>
    <w:p w:rsidR="003F5F86" w:rsidRDefault="003F5F86" w:rsidP="003F5F86">
      <w:r>
        <w:t>showing to wandering souls the path of light,</w:t>
      </w:r>
    </w:p>
    <w:p w:rsidR="003F5F86" w:rsidRDefault="003F5F86" w:rsidP="003F5F86">
      <w:r>
        <w:t>walk thou beside us lest the tempting byways</w:t>
      </w:r>
    </w:p>
    <w:p w:rsidR="003F5F86" w:rsidRDefault="003F5F86" w:rsidP="003F5F86">
      <w:r>
        <w:t>lure us away from thee to endless night.</w:t>
      </w:r>
    </w:p>
    <w:p w:rsidR="003F5F86" w:rsidRDefault="003F5F86" w:rsidP="003F5F86"/>
    <w:p w:rsidR="003F5F86" w:rsidRDefault="003F5F86" w:rsidP="003F5F86">
      <w:r>
        <w:t>4</w:t>
      </w:r>
      <w:r>
        <w:t xml:space="preserve">    </w:t>
      </w:r>
      <w:r>
        <w:t>Hope of the world, who by thy cross didst save us</w:t>
      </w:r>
    </w:p>
    <w:p w:rsidR="003F5F86" w:rsidRDefault="003F5F86" w:rsidP="003F5F86">
      <w:r>
        <w:t>from death and dark despair, from sin and guilt,</w:t>
      </w:r>
    </w:p>
    <w:p w:rsidR="003F5F86" w:rsidRDefault="003F5F86" w:rsidP="003F5F86">
      <w:r>
        <w:t>we render back the love thy mercy gave us;</w:t>
      </w:r>
    </w:p>
    <w:p w:rsidR="003F5F86" w:rsidRDefault="003F5F86" w:rsidP="003F5F86">
      <w:r>
        <w:t>take thou our lives, and use them as thou wilt.</w:t>
      </w:r>
    </w:p>
    <w:p w:rsidR="003F5F86" w:rsidRDefault="003F5F86" w:rsidP="003F5F86"/>
    <w:p w:rsidR="003F5F86" w:rsidRDefault="003F5F86" w:rsidP="003F5F86">
      <w:r>
        <w:t>5</w:t>
      </w:r>
      <w:r>
        <w:t xml:space="preserve">    </w:t>
      </w:r>
      <w:r>
        <w:t>Hope of the world, O Christ, o’er death victorious,</w:t>
      </w:r>
    </w:p>
    <w:p w:rsidR="003F5F86" w:rsidRDefault="003F5F86" w:rsidP="003F5F86">
      <w:r>
        <w:t xml:space="preserve">who by this sign didst conquer grief and </w:t>
      </w:r>
      <w:proofErr w:type="gramStart"/>
      <w:r>
        <w:t>pain,</w:t>
      </w:r>
      <w:proofErr w:type="gramEnd"/>
    </w:p>
    <w:p w:rsidR="003F5F86" w:rsidRDefault="003F5F86" w:rsidP="003F5F86">
      <w:r>
        <w:t>we would be faithful to thy gospel glorious;</w:t>
      </w:r>
    </w:p>
    <w:p w:rsidR="003F5F86" w:rsidRDefault="003F5F86" w:rsidP="003F5F86">
      <w:r>
        <w:t xml:space="preserve">thou art our Lord! Thou dost </w:t>
      </w:r>
      <w:proofErr w:type="spellStart"/>
      <w:r>
        <w:t>for ever</w:t>
      </w:r>
      <w:proofErr w:type="spellEnd"/>
      <w:r>
        <w:t xml:space="preserve"> reign!</w:t>
      </w:r>
    </w:p>
    <w:p w:rsidR="003F5F86" w:rsidRDefault="003F5F86" w:rsidP="003F5F86"/>
    <w:p w:rsidR="003F5F86" w:rsidRPr="003F5F86" w:rsidRDefault="003F5F86" w:rsidP="003F5F86">
      <w:pPr>
        <w:rPr>
          <w:i/>
        </w:rPr>
      </w:pPr>
      <w:r w:rsidRPr="003F5F86">
        <w:rPr>
          <w:i/>
        </w:rPr>
        <w:t>Words: Georgia Harkness (1891-1974)</w:t>
      </w:r>
    </w:p>
    <w:p w:rsidR="003F5F86" w:rsidRPr="003F5F86" w:rsidRDefault="003F5F86" w:rsidP="003F5F86">
      <w:pPr>
        <w:rPr>
          <w:i/>
        </w:rPr>
      </w:pPr>
      <w:r w:rsidRPr="003F5F86">
        <w:rPr>
          <w:i/>
        </w:rPr>
        <w:t xml:space="preserve">Music: Donne secours, melody from </w:t>
      </w:r>
      <w:proofErr w:type="spellStart"/>
      <w:r w:rsidRPr="003F5F86">
        <w:rPr>
          <w:i/>
        </w:rPr>
        <w:t>Trente</w:t>
      </w:r>
      <w:proofErr w:type="spellEnd"/>
      <w:r w:rsidRPr="003F5F86">
        <w:rPr>
          <w:i/>
        </w:rPr>
        <w:t xml:space="preserve"> </w:t>
      </w:r>
      <w:proofErr w:type="spellStart"/>
      <w:r w:rsidRPr="003F5F86">
        <w:rPr>
          <w:i/>
        </w:rPr>
        <w:t>quatre</w:t>
      </w:r>
      <w:proofErr w:type="spellEnd"/>
      <w:r w:rsidRPr="003F5F86">
        <w:rPr>
          <w:i/>
        </w:rPr>
        <w:t xml:space="preserve"> </w:t>
      </w:r>
      <w:proofErr w:type="spellStart"/>
      <w:r w:rsidRPr="003F5F86">
        <w:rPr>
          <w:i/>
        </w:rPr>
        <w:t>pseaumes</w:t>
      </w:r>
      <w:proofErr w:type="spellEnd"/>
      <w:r w:rsidRPr="003F5F86">
        <w:rPr>
          <w:i/>
        </w:rPr>
        <w:t xml:space="preserve"> de David, 1551, harm. Claude </w:t>
      </w:r>
      <w:proofErr w:type="spellStart"/>
      <w:r w:rsidRPr="003F5F86">
        <w:rPr>
          <w:i/>
        </w:rPr>
        <w:t>Goudimel</w:t>
      </w:r>
      <w:proofErr w:type="spellEnd"/>
      <w:r w:rsidRPr="003F5F86">
        <w:rPr>
          <w:i/>
        </w:rPr>
        <w:t xml:space="preserve"> (1514-1572), alt.</w:t>
      </w:r>
    </w:p>
    <w:p w:rsidR="003F5F86" w:rsidRDefault="003F5F86" w:rsidP="003F5F86">
      <w:pPr>
        <w:rPr>
          <w:i/>
        </w:rPr>
      </w:pPr>
      <w:r w:rsidRPr="003F5F86">
        <w:rPr>
          <w:i/>
        </w:rPr>
        <w:t>Meter: 11 10. 11 10</w:t>
      </w:r>
    </w:p>
    <w:p w:rsidR="003F5F86" w:rsidRDefault="003F5F86" w:rsidP="003F5F86">
      <w:pPr>
        <w:rPr>
          <w:i/>
        </w:rPr>
      </w:pPr>
    </w:p>
    <w:p w:rsidR="003F5F86" w:rsidRDefault="003F5F86" w:rsidP="003F5F86"/>
    <w:p w:rsidR="003F5F86" w:rsidRDefault="003F5F86" w:rsidP="003F5F86"/>
    <w:p w:rsidR="003F5F86" w:rsidRDefault="003F5F86" w:rsidP="003F5F86"/>
    <w:p w:rsidR="003F5F86" w:rsidRDefault="003F5F86" w:rsidP="003F5F86"/>
    <w:p w:rsidR="003F5F86" w:rsidRDefault="003F5F86" w:rsidP="003F5F86"/>
    <w:p w:rsidR="003F5F86" w:rsidRDefault="003F5F86" w:rsidP="003F5F86"/>
    <w:p w:rsidR="003F5F86" w:rsidRDefault="003F5F86" w:rsidP="003F5F86"/>
    <w:p w:rsidR="003F5F86" w:rsidRDefault="003F5F86" w:rsidP="003F5F86"/>
    <w:p w:rsidR="003F5F86" w:rsidRDefault="003F5F86" w:rsidP="003F5F86"/>
    <w:p w:rsidR="003F5F86" w:rsidRDefault="003F5F86" w:rsidP="003F5F86"/>
    <w:p w:rsidR="003F5F86" w:rsidRDefault="003F5F86" w:rsidP="003F5F86"/>
    <w:p w:rsidR="003F5F86" w:rsidRDefault="003F5F86" w:rsidP="003F5F86"/>
    <w:p w:rsidR="003F5F86" w:rsidRDefault="003F5F86" w:rsidP="003F5F86"/>
    <w:p w:rsidR="003F5F86" w:rsidRDefault="003F5F86" w:rsidP="003F5F86">
      <w:r>
        <w:lastRenderedPageBreak/>
        <w:t xml:space="preserve">Sequence Hymn 568    </w:t>
      </w:r>
      <w:r>
        <w:t xml:space="preserve">Father all loving, who </w:t>
      </w:r>
      <w:proofErr w:type="spellStart"/>
      <w:r>
        <w:t>rulest</w:t>
      </w:r>
      <w:proofErr w:type="spellEnd"/>
      <w:r>
        <w:t xml:space="preserve"> in majesty</w:t>
      </w:r>
    </w:p>
    <w:p w:rsidR="003F5F86" w:rsidRDefault="003F5F86" w:rsidP="003F5F86"/>
    <w:p w:rsidR="003F5F86" w:rsidRDefault="003F5F86" w:rsidP="003F5F86">
      <w:r>
        <w:t>1</w:t>
      </w:r>
      <w:r>
        <w:t xml:space="preserve">    </w:t>
      </w:r>
      <w:r>
        <w:t xml:space="preserve">Father all loving, who </w:t>
      </w:r>
      <w:proofErr w:type="spellStart"/>
      <w:r>
        <w:t>rulest</w:t>
      </w:r>
      <w:proofErr w:type="spellEnd"/>
      <w:r>
        <w:t xml:space="preserve"> in majesty,</w:t>
      </w:r>
    </w:p>
    <w:p w:rsidR="003F5F86" w:rsidRDefault="003F5F86" w:rsidP="003F5F86">
      <w:r>
        <w:t xml:space="preserve">judgment is thine, and </w:t>
      </w:r>
      <w:proofErr w:type="spellStart"/>
      <w:r>
        <w:t>condemneth</w:t>
      </w:r>
      <w:proofErr w:type="spellEnd"/>
      <w:r>
        <w:t xml:space="preserve"> our pride;</w:t>
      </w:r>
    </w:p>
    <w:p w:rsidR="003F5F86" w:rsidRDefault="003F5F86" w:rsidP="003F5F86">
      <w:r>
        <w:t>stir up our leaders and peoples to penitence,</w:t>
      </w:r>
    </w:p>
    <w:p w:rsidR="003F5F86" w:rsidRDefault="003F5F86" w:rsidP="003F5F86">
      <w:r>
        <w:t>sorrow for sins that for vengeance have cried.</w:t>
      </w:r>
    </w:p>
    <w:p w:rsidR="003F5F86" w:rsidRDefault="003F5F86" w:rsidP="003F5F86"/>
    <w:p w:rsidR="003F5F86" w:rsidRDefault="003F5F86" w:rsidP="003F5F86">
      <w:r>
        <w:t>2</w:t>
      </w:r>
      <w:r>
        <w:t xml:space="preserve">    </w:t>
      </w:r>
      <w:proofErr w:type="spellStart"/>
      <w:r>
        <w:t>Blessèd</w:t>
      </w:r>
      <w:proofErr w:type="spellEnd"/>
      <w:r>
        <w:t xml:space="preserve"> Lord Jesus, who </w:t>
      </w:r>
      <w:proofErr w:type="spellStart"/>
      <w:r>
        <w:t>camest</w:t>
      </w:r>
      <w:proofErr w:type="spellEnd"/>
      <w:r>
        <w:t xml:space="preserve"> in poverty,</w:t>
      </w:r>
    </w:p>
    <w:p w:rsidR="003F5F86" w:rsidRDefault="003F5F86" w:rsidP="003F5F86">
      <w:r>
        <w:t>sharing a stable with beasts at thy birth,</w:t>
      </w:r>
    </w:p>
    <w:p w:rsidR="003F5F86" w:rsidRDefault="003F5F86" w:rsidP="003F5F86">
      <w:r>
        <w:t>stir us to work for thy justice and charity,</w:t>
      </w:r>
    </w:p>
    <w:p w:rsidR="003F5F86" w:rsidRDefault="003F5F86" w:rsidP="003F5F86">
      <w:r>
        <w:t>truly to care for the poor of the earth.</w:t>
      </w:r>
    </w:p>
    <w:p w:rsidR="003F5F86" w:rsidRDefault="003F5F86" w:rsidP="003F5F86"/>
    <w:p w:rsidR="003F5F86" w:rsidRDefault="003F5F86" w:rsidP="003F5F86">
      <w:r>
        <w:t>3</w:t>
      </w:r>
      <w:r>
        <w:t xml:space="preserve">    </w:t>
      </w:r>
      <w:r>
        <w:t>Come, Holy Spirit, create in us holiness,</w:t>
      </w:r>
    </w:p>
    <w:p w:rsidR="003F5F86" w:rsidRDefault="003F5F86" w:rsidP="003F5F86">
      <w:r>
        <w:t>lift up our lives to thy standard of right;</w:t>
      </w:r>
    </w:p>
    <w:p w:rsidR="003F5F86" w:rsidRDefault="003F5F86" w:rsidP="003F5F86">
      <w:r>
        <w:t>stir every will to new ventures of faithfulness,</w:t>
      </w:r>
    </w:p>
    <w:p w:rsidR="003F5F86" w:rsidRDefault="003F5F86" w:rsidP="003F5F86">
      <w:r>
        <w:t>flood the whole Church with thy glorious light.</w:t>
      </w:r>
    </w:p>
    <w:p w:rsidR="003F5F86" w:rsidRDefault="003F5F86" w:rsidP="003F5F86"/>
    <w:p w:rsidR="003F5F86" w:rsidRDefault="003F5F86" w:rsidP="003F5F86">
      <w:r>
        <w:t>4</w:t>
      </w:r>
      <w:r>
        <w:t xml:space="preserve">    </w:t>
      </w:r>
      <w:r>
        <w:t>Holiest Trinity, perfect in unity,</w:t>
      </w:r>
    </w:p>
    <w:p w:rsidR="003F5F86" w:rsidRDefault="003F5F86" w:rsidP="003F5F86">
      <w:r>
        <w:t>bind in thy love every nation and race;</w:t>
      </w:r>
    </w:p>
    <w:p w:rsidR="003F5F86" w:rsidRDefault="003F5F86" w:rsidP="003F5F86">
      <w:r>
        <w:t>may we adore thee for time and eternity,</w:t>
      </w:r>
    </w:p>
    <w:p w:rsidR="003F5F86" w:rsidRDefault="003F5F86" w:rsidP="003F5F86">
      <w:r>
        <w:t>Father, Redeemer, and Spirit of grace.</w:t>
      </w:r>
    </w:p>
    <w:p w:rsidR="003F5F86" w:rsidRDefault="003F5F86" w:rsidP="003F5F86"/>
    <w:p w:rsidR="003F5F86" w:rsidRPr="003F5F86" w:rsidRDefault="003F5F86" w:rsidP="003F5F86">
      <w:pPr>
        <w:rPr>
          <w:i/>
        </w:rPr>
      </w:pPr>
      <w:r w:rsidRPr="003F5F86">
        <w:rPr>
          <w:i/>
        </w:rPr>
        <w:t xml:space="preserve">Words: Patrick Robert Norman </w:t>
      </w:r>
      <w:proofErr w:type="spellStart"/>
      <w:r w:rsidRPr="003F5F86">
        <w:rPr>
          <w:i/>
        </w:rPr>
        <w:t>Appleford</w:t>
      </w:r>
      <w:proofErr w:type="spellEnd"/>
      <w:r w:rsidRPr="003F5F86">
        <w:rPr>
          <w:i/>
        </w:rPr>
        <w:t xml:space="preserve"> (b. 1925), alt.</w:t>
      </w:r>
    </w:p>
    <w:p w:rsidR="003F5F86" w:rsidRPr="003F5F86" w:rsidRDefault="003F5F86" w:rsidP="003F5F86">
      <w:pPr>
        <w:rPr>
          <w:i/>
        </w:rPr>
      </w:pPr>
      <w:r w:rsidRPr="003F5F86">
        <w:rPr>
          <w:i/>
        </w:rPr>
        <w:t xml:space="preserve">Music: Was </w:t>
      </w:r>
      <w:proofErr w:type="spellStart"/>
      <w:r w:rsidRPr="003F5F86">
        <w:rPr>
          <w:i/>
        </w:rPr>
        <w:t>lebet</w:t>
      </w:r>
      <w:proofErr w:type="spellEnd"/>
      <w:r w:rsidRPr="003F5F86">
        <w:rPr>
          <w:i/>
        </w:rPr>
        <w:t xml:space="preserve">, melody from Choral-Buch </w:t>
      </w:r>
      <w:proofErr w:type="spellStart"/>
      <w:r w:rsidRPr="003F5F86">
        <w:rPr>
          <w:i/>
        </w:rPr>
        <w:t>vor</w:t>
      </w:r>
      <w:proofErr w:type="spellEnd"/>
      <w:r w:rsidRPr="003F5F86">
        <w:rPr>
          <w:i/>
        </w:rPr>
        <w:t xml:space="preserve"> Johann Heinrich Reinhardt, 1754; harm. Ralph Vaughan Williams (1872-1958)</w:t>
      </w:r>
    </w:p>
    <w:p w:rsidR="003F5F86" w:rsidRDefault="003F5F86" w:rsidP="003F5F86">
      <w:pPr>
        <w:rPr>
          <w:i/>
        </w:rPr>
      </w:pPr>
      <w:r w:rsidRPr="003F5F86">
        <w:rPr>
          <w:i/>
        </w:rPr>
        <w:t>Meter: 12 10. 12 10</w:t>
      </w:r>
    </w:p>
    <w:p w:rsidR="003F5F86" w:rsidRDefault="003F5F86" w:rsidP="003F5F86">
      <w:pPr>
        <w:rPr>
          <w:i/>
        </w:rPr>
      </w:pPr>
    </w:p>
    <w:p w:rsidR="003F5F86" w:rsidRDefault="003F5F86" w:rsidP="003F5F86"/>
    <w:p w:rsidR="003F5F86" w:rsidRDefault="003F5F86" w:rsidP="003F5F86"/>
    <w:p w:rsidR="003F5F86" w:rsidRDefault="003F5F86" w:rsidP="003F5F86"/>
    <w:p w:rsidR="003F5F86" w:rsidRDefault="003F5F86" w:rsidP="003F5F86"/>
    <w:p w:rsidR="003F5F86" w:rsidRDefault="003F5F86" w:rsidP="003F5F86"/>
    <w:p w:rsidR="003F5F86" w:rsidRDefault="003F5F86" w:rsidP="003F5F86"/>
    <w:p w:rsidR="003F5F86" w:rsidRDefault="003F5F86" w:rsidP="003F5F86"/>
    <w:p w:rsidR="003F5F86" w:rsidRDefault="003F5F86" w:rsidP="003F5F86"/>
    <w:p w:rsidR="003F5F86" w:rsidRDefault="003F5F86" w:rsidP="003F5F86"/>
    <w:p w:rsidR="003F5F86" w:rsidRDefault="003F5F86" w:rsidP="003F5F86"/>
    <w:p w:rsidR="003F5F86" w:rsidRDefault="003F5F86" w:rsidP="003F5F86"/>
    <w:p w:rsidR="003F5F86" w:rsidRDefault="003F5F86" w:rsidP="003F5F86"/>
    <w:p w:rsidR="003F5F86" w:rsidRDefault="003F5F86" w:rsidP="003F5F86"/>
    <w:p w:rsidR="003F5F86" w:rsidRDefault="003F5F86" w:rsidP="003F5F86"/>
    <w:p w:rsidR="003F5F86" w:rsidRDefault="003F5F86" w:rsidP="003F5F86"/>
    <w:p w:rsidR="003F5F86" w:rsidRDefault="003F5F86" w:rsidP="003F5F86"/>
    <w:p w:rsidR="003F5F86" w:rsidRDefault="003F5F86" w:rsidP="003F5F86"/>
    <w:p w:rsidR="003F5F86" w:rsidRDefault="003F5F86" w:rsidP="003F5F86"/>
    <w:p w:rsidR="003F5F86" w:rsidRDefault="003F5F86" w:rsidP="003F5F86"/>
    <w:p w:rsidR="003F5F86" w:rsidRDefault="003F5F86" w:rsidP="003F5F86"/>
    <w:p w:rsidR="003F5F86" w:rsidRDefault="003F5F86" w:rsidP="003F5F86"/>
    <w:p w:rsidR="003F5F86" w:rsidRDefault="003F5F86" w:rsidP="003F5F86">
      <w:r>
        <w:lastRenderedPageBreak/>
        <w:t xml:space="preserve">Closing Hymn 701    </w:t>
      </w:r>
      <w:r>
        <w:t>Jesus, all my gladness</w:t>
      </w:r>
    </w:p>
    <w:p w:rsidR="003F5F86" w:rsidRDefault="003F5F86" w:rsidP="003F5F86"/>
    <w:p w:rsidR="003F5F86" w:rsidRDefault="003F5F86" w:rsidP="003F5F86">
      <w:r>
        <w:t>1</w:t>
      </w:r>
      <w:r>
        <w:t xml:space="preserve">    </w:t>
      </w:r>
      <w:r>
        <w:t>Jesus, all my gladness,</w:t>
      </w:r>
    </w:p>
    <w:p w:rsidR="003F5F86" w:rsidRDefault="003F5F86" w:rsidP="003F5F86">
      <w:r>
        <w:t>my repose in sadness,</w:t>
      </w:r>
    </w:p>
    <w:p w:rsidR="003F5F86" w:rsidRDefault="003F5F86" w:rsidP="003F5F86">
      <w:r>
        <w:t>Jesus, heaven to me,</w:t>
      </w:r>
    </w:p>
    <w:p w:rsidR="003F5F86" w:rsidRDefault="003F5F86" w:rsidP="003F5F86">
      <w:r>
        <w:t xml:space="preserve">ah, my heart long </w:t>
      </w:r>
      <w:proofErr w:type="spellStart"/>
      <w:r>
        <w:t>plaineth</w:t>
      </w:r>
      <w:proofErr w:type="spellEnd"/>
      <w:r>
        <w:t>,</w:t>
      </w:r>
    </w:p>
    <w:p w:rsidR="003F5F86" w:rsidRDefault="003F5F86" w:rsidP="003F5F86">
      <w:r>
        <w:t xml:space="preserve">ah, my spirit </w:t>
      </w:r>
      <w:proofErr w:type="spellStart"/>
      <w:r>
        <w:t>straineth</w:t>
      </w:r>
      <w:proofErr w:type="spellEnd"/>
      <w:r>
        <w:t>,</w:t>
      </w:r>
    </w:p>
    <w:p w:rsidR="003F5F86" w:rsidRDefault="003F5F86" w:rsidP="003F5F86">
      <w:proofErr w:type="spellStart"/>
      <w:r>
        <w:t>longeth</w:t>
      </w:r>
      <w:proofErr w:type="spellEnd"/>
      <w:r>
        <w:t xml:space="preserve"> after thee!</w:t>
      </w:r>
    </w:p>
    <w:p w:rsidR="003F5F86" w:rsidRDefault="003F5F86" w:rsidP="003F5F86">
      <w:r>
        <w:t>Thine I am, O holy Lamb;</w:t>
      </w:r>
    </w:p>
    <w:p w:rsidR="003F5F86" w:rsidRDefault="003F5F86" w:rsidP="003F5F86">
      <w:r>
        <w:t>only where thou art is pleasure,</w:t>
      </w:r>
    </w:p>
    <w:p w:rsidR="003F5F86" w:rsidRDefault="003F5F86" w:rsidP="003F5F86">
      <w:r>
        <w:t>thee alone I treasure.</w:t>
      </w:r>
    </w:p>
    <w:p w:rsidR="003F5F86" w:rsidRDefault="003F5F86" w:rsidP="003F5F86"/>
    <w:p w:rsidR="003F5F86" w:rsidRDefault="003F5F86" w:rsidP="003F5F86">
      <w:r>
        <w:t>2</w:t>
      </w:r>
      <w:r>
        <w:t xml:space="preserve">    </w:t>
      </w:r>
      <w:r>
        <w:t>Hence with earthly treasure:</w:t>
      </w:r>
    </w:p>
    <w:p w:rsidR="003F5F86" w:rsidRDefault="003F5F86" w:rsidP="003F5F86">
      <w:r>
        <w:t>thou art all my pleasure,</w:t>
      </w:r>
    </w:p>
    <w:p w:rsidR="003F5F86" w:rsidRDefault="003F5F86" w:rsidP="003F5F86">
      <w:r>
        <w:t>Jesus, my desire!</w:t>
      </w:r>
    </w:p>
    <w:p w:rsidR="003F5F86" w:rsidRDefault="003F5F86" w:rsidP="003F5F86">
      <w:r>
        <w:t xml:space="preserve">Hence, for </w:t>
      </w:r>
      <w:proofErr w:type="spellStart"/>
      <w:r>
        <w:t>pomps</w:t>
      </w:r>
      <w:proofErr w:type="spellEnd"/>
      <w:r>
        <w:t xml:space="preserve"> I care not,</w:t>
      </w:r>
    </w:p>
    <w:p w:rsidR="003F5F86" w:rsidRDefault="003F5F86" w:rsidP="003F5F86">
      <w:proofErr w:type="spellStart"/>
      <w:r>
        <w:t>e’en</w:t>
      </w:r>
      <w:proofErr w:type="spellEnd"/>
      <w:r>
        <w:t xml:space="preserve"> as though they were not</w:t>
      </w:r>
    </w:p>
    <w:p w:rsidR="003F5F86" w:rsidRDefault="003F5F86" w:rsidP="003F5F86">
      <w:r>
        <w:t>rank and fortune’s hire.</w:t>
      </w:r>
    </w:p>
    <w:p w:rsidR="003F5F86" w:rsidRDefault="003F5F86" w:rsidP="003F5F86">
      <w:r>
        <w:t>Want and gloom, cross, death and tomb;</w:t>
      </w:r>
    </w:p>
    <w:p w:rsidR="003F5F86" w:rsidRDefault="003F5F86" w:rsidP="003F5F86">
      <w:proofErr w:type="spellStart"/>
      <w:r>
        <w:t>nought</w:t>
      </w:r>
      <w:proofErr w:type="spellEnd"/>
      <w:r>
        <w:t xml:space="preserve"> that I may suffer ever</w:t>
      </w:r>
    </w:p>
    <w:p w:rsidR="003F5F86" w:rsidRDefault="003F5F86" w:rsidP="003F5F86">
      <w:r>
        <w:t>shall from Jesus sever.</w:t>
      </w:r>
    </w:p>
    <w:p w:rsidR="003F5F86" w:rsidRDefault="003F5F86" w:rsidP="003F5F86"/>
    <w:p w:rsidR="003F5F86" w:rsidRDefault="003F5F86" w:rsidP="003F5F86">
      <w:r>
        <w:t>3</w:t>
      </w:r>
      <w:r>
        <w:t xml:space="preserve">    </w:t>
      </w:r>
      <w:r>
        <w:t>Flee, dark clouds that lower,</w:t>
      </w:r>
    </w:p>
    <w:p w:rsidR="003F5F86" w:rsidRDefault="003F5F86" w:rsidP="003F5F86">
      <w:r>
        <w:t>for my joy-</w:t>
      </w:r>
      <w:proofErr w:type="spellStart"/>
      <w:r>
        <w:t>bestower</w:t>
      </w:r>
      <w:proofErr w:type="spellEnd"/>
      <w:r>
        <w:t>,</w:t>
      </w:r>
    </w:p>
    <w:p w:rsidR="003F5F86" w:rsidRDefault="003F5F86" w:rsidP="003F5F86">
      <w:r>
        <w:t>Jesus, enters in!</w:t>
      </w:r>
    </w:p>
    <w:p w:rsidR="003F5F86" w:rsidRDefault="003F5F86" w:rsidP="003F5F86">
      <w:r>
        <w:t>Joy from tribulation,</w:t>
      </w:r>
    </w:p>
    <w:p w:rsidR="003F5F86" w:rsidRDefault="003F5F86" w:rsidP="003F5F86">
      <w:r>
        <w:t>hope from desolation,</w:t>
      </w:r>
    </w:p>
    <w:p w:rsidR="003F5F86" w:rsidRDefault="003F5F86" w:rsidP="003F5F86">
      <w:r>
        <w:t>they who love God win.</w:t>
      </w:r>
    </w:p>
    <w:p w:rsidR="003F5F86" w:rsidRDefault="003F5F86" w:rsidP="003F5F86">
      <w:r>
        <w:t>Be it blame or scorn or shame,</w:t>
      </w:r>
    </w:p>
    <w:p w:rsidR="003F5F86" w:rsidRDefault="003F5F86" w:rsidP="003F5F86">
      <w:r>
        <w:t>thou art with me in earth’s sadness,</w:t>
      </w:r>
    </w:p>
    <w:p w:rsidR="003F5F86" w:rsidRDefault="003F5F86" w:rsidP="003F5F86">
      <w:r>
        <w:t>Jesus, all my gladness!</w:t>
      </w:r>
    </w:p>
    <w:p w:rsidR="003F5F86" w:rsidRDefault="003F5F86" w:rsidP="003F5F86"/>
    <w:p w:rsidR="003F5F86" w:rsidRPr="003F5F86" w:rsidRDefault="003F5F86" w:rsidP="003F5F86">
      <w:pPr>
        <w:rPr>
          <w:i/>
        </w:rPr>
      </w:pPr>
      <w:r w:rsidRPr="003F5F86">
        <w:rPr>
          <w:i/>
        </w:rPr>
        <w:t xml:space="preserve">Words: Johann Franck (1618-1677); tr. Arthur Wellesley </w:t>
      </w:r>
      <w:proofErr w:type="spellStart"/>
      <w:r w:rsidRPr="003F5F86">
        <w:rPr>
          <w:i/>
        </w:rPr>
        <w:t>Wotherspoon</w:t>
      </w:r>
      <w:proofErr w:type="spellEnd"/>
      <w:r w:rsidRPr="003F5F86">
        <w:rPr>
          <w:i/>
        </w:rPr>
        <w:t xml:space="preserve"> (1853-1936), alt.</w:t>
      </w:r>
    </w:p>
    <w:p w:rsidR="003F5F86" w:rsidRPr="003F5F86" w:rsidRDefault="003F5F86" w:rsidP="003F5F86">
      <w:pPr>
        <w:rPr>
          <w:i/>
        </w:rPr>
      </w:pPr>
      <w:r w:rsidRPr="003F5F86">
        <w:rPr>
          <w:i/>
        </w:rPr>
        <w:t xml:space="preserve">Music: Jesu, </w:t>
      </w:r>
      <w:proofErr w:type="spellStart"/>
      <w:r w:rsidRPr="003F5F86">
        <w:rPr>
          <w:i/>
        </w:rPr>
        <w:t>meine</w:t>
      </w:r>
      <w:proofErr w:type="spellEnd"/>
      <w:r w:rsidRPr="003F5F86">
        <w:rPr>
          <w:i/>
        </w:rPr>
        <w:t xml:space="preserve"> </w:t>
      </w:r>
      <w:proofErr w:type="spellStart"/>
      <w:r w:rsidRPr="003F5F86">
        <w:rPr>
          <w:i/>
        </w:rPr>
        <w:t>Freude</w:t>
      </w:r>
      <w:proofErr w:type="spellEnd"/>
      <w:r w:rsidRPr="003F5F86">
        <w:rPr>
          <w:i/>
        </w:rPr>
        <w:t xml:space="preserve">, Johann </w:t>
      </w:r>
      <w:proofErr w:type="spellStart"/>
      <w:r w:rsidRPr="003F5F86">
        <w:rPr>
          <w:i/>
        </w:rPr>
        <w:t>Cruger</w:t>
      </w:r>
      <w:proofErr w:type="spellEnd"/>
      <w:r w:rsidRPr="003F5F86">
        <w:rPr>
          <w:i/>
        </w:rPr>
        <w:t xml:space="preserve"> (1698-1662), alt.</w:t>
      </w:r>
    </w:p>
    <w:p w:rsidR="003F5F86" w:rsidRPr="003F5F86" w:rsidRDefault="003F5F86" w:rsidP="003F5F86">
      <w:pPr>
        <w:rPr>
          <w:i/>
        </w:rPr>
      </w:pPr>
      <w:r w:rsidRPr="003F5F86">
        <w:rPr>
          <w:i/>
        </w:rPr>
        <w:t>Meter: 665. 665. 786</w:t>
      </w:r>
      <w:bookmarkStart w:id="0" w:name="_GoBack"/>
      <w:bookmarkEnd w:id="0"/>
    </w:p>
    <w:sectPr w:rsidR="003F5F86" w:rsidRPr="003F5F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MjEyMjUyMTQ0NTBU0lEKTi0uzszPAykwrAUAHYBUBiwAAAA="/>
  </w:docVars>
  <w:rsids>
    <w:rsidRoot w:val="003F5F86"/>
    <w:rsid w:val="003F5F86"/>
    <w:rsid w:val="00612422"/>
    <w:rsid w:val="00715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23F45A"/>
  <w15:chartTrackingRefBased/>
  <w15:docId w15:val="{4FFA1F36-5CC0-4128-BB2D-9FEA004970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474</Words>
  <Characters>270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 Assistant</dc:creator>
  <cp:keywords/>
  <dc:description/>
  <cp:lastModifiedBy>Admin Assistant</cp:lastModifiedBy>
  <cp:revision>1</cp:revision>
  <dcterms:created xsi:type="dcterms:W3CDTF">2021-09-20T15:10:00Z</dcterms:created>
  <dcterms:modified xsi:type="dcterms:W3CDTF">2021-09-20T15:15:00Z</dcterms:modified>
</cp:coreProperties>
</file>